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8627C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4280E362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3BA9943D" w14:textId="77777777" w:rsidR="00137572" w:rsidRDefault="00137572" w:rsidP="00137572">
      <w:pPr>
        <w:ind w:left="396" w:right="180"/>
        <w:jc w:val="center"/>
        <w:rPr>
          <w:b/>
          <w:sz w:val="24"/>
        </w:rPr>
      </w:pPr>
      <w:r>
        <w:rPr>
          <w:b/>
          <w:sz w:val="24"/>
        </w:rPr>
        <w:t>SKALA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PENGUKURAN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INTENSITA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NYERI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DENGAN</w:t>
      </w:r>
    </w:p>
    <w:p w14:paraId="73A8ADFE" w14:textId="77777777" w:rsidR="00137572" w:rsidRDefault="00137572" w:rsidP="00137572">
      <w:pPr>
        <w:ind w:left="459" w:right="180"/>
        <w:jc w:val="center"/>
        <w:rPr>
          <w:b/>
          <w:sz w:val="24"/>
        </w:rPr>
      </w:pPr>
      <w:r>
        <w:rPr>
          <w:b/>
          <w:i/>
          <w:sz w:val="24"/>
        </w:rPr>
        <w:t>VISUAL</w:t>
      </w:r>
      <w:r>
        <w:rPr>
          <w:b/>
          <w:i/>
          <w:spacing w:val="-4"/>
          <w:sz w:val="24"/>
        </w:rPr>
        <w:t xml:space="preserve"> </w:t>
      </w:r>
      <w:r>
        <w:rPr>
          <w:b/>
          <w:i/>
          <w:sz w:val="24"/>
        </w:rPr>
        <w:t>ANALOG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SCALE</w:t>
      </w:r>
      <w:r>
        <w:rPr>
          <w:b/>
          <w:i/>
          <w:spacing w:val="-1"/>
          <w:sz w:val="24"/>
        </w:rPr>
        <w:t xml:space="preserve"> </w:t>
      </w:r>
      <w:r>
        <w:rPr>
          <w:b/>
          <w:sz w:val="24"/>
        </w:rPr>
        <w:t>(VAS)</w:t>
      </w:r>
    </w:p>
    <w:p w14:paraId="2927CE34" w14:textId="77777777" w:rsidR="00137572" w:rsidRDefault="00137572" w:rsidP="00137572">
      <w:pPr>
        <w:pStyle w:val="BodyText"/>
        <w:rPr>
          <w:b/>
          <w:sz w:val="26"/>
          <w:lang w:val="id-ID"/>
        </w:rPr>
      </w:pPr>
    </w:p>
    <w:p w14:paraId="771E6E23" w14:textId="77777777" w:rsidR="00137572" w:rsidRPr="007F080E" w:rsidRDefault="00137572" w:rsidP="00137572">
      <w:pPr>
        <w:pStyle w:val="BodyText"/>
        <w:ind w:left="1420"/>
        <w:rPr>
          <w:lang w:val="id-ID"/>
        </w:rPr>
      </w:pPr>
      <w:r>
        <w:rPr>
          <w:lang w:val="id-ID"/>
        </w:rPr>
        <w:t>Petunjuk</w:t>
      </w:r>
      <w:r>
        <w:rPr>
          <w:spacing w:val="19"/>
          <w:lang w:val="id-ID"/>
        </w:rPr>
        <w:t xml:space="preserve"> </w:t>
      </w:r>
      <w:r>
        <w:rPr>
          <w:lang w:val="id-ID"/>
        </w:rPr>
        <w:t>Pengukuran</w:t>
      </w:r>
      <w:r>
        <w:rPr>
          <w:spacing w:val="23"/>
          <w:lang w:val="id-ID"/>
        </w:rPr>
        <w:t xml:space="preserve"> </w:t>
      </w:r>
      <w:r>
        <w:rPr>
          <w:lang w:val="id-ID"/>
        </w:rPr>
        <w:t>Intensitas</w:t>
      </w:r>
      <w:r>
        <w:rPr>
          <w:spacing w:val="19"/>
          <w:lang w:val="id-ID"/>
        </w:rPr>
        <w:t xml:space="preserve"> </w:t>
      </w:r>
      <w:r>
        <w:rPr>
          <w:lang w:val="id-ID"/>
        </w:rPr>
        <w:t>Nyeri</w:t>
      </w:r>
      <w:r>
        <w:rPr>
          <w:spacing w:val="25"/>
          <w:lang w:val="id-ID"/>
        </w:rPr>
        <w:t xml:space="preserve"> </w:t>
      </w:r>
      <w:r>
        <w:rPr>
          <w:lang w:val="id-ID"/>
        </w:rPr>
        <w:t>Pasca</w:t>
      </w:r>
      <w:r>
        <w:rPr>
          <w:spacing w:val="20"/>
          <w:lang w:val="id-ID"/>
        </w:rPr>
        <w:t xml:space="preserve"> </w:t>
      </w:r>
      <w:r>
        <w:rPr>
          <w:lang w:val="id-ID"/>
        </w:rPr>
        <w:t>Operasi</w:t>
      </w:r>
      <w:r>
        <w:rPr>
          <w:spacing w:val="25"/>
          <w:lang w:val="id-ID"/>
        </w:rPr>
        <w:t xml:space="preserve"> </w:t>
      </w:r>
      <w:r>
        <w:rPr>
          <w:lang w:val="en-US"/>
        </w:rPr>
        <w:t>Secsio Cesarea</w:t>
      </w:r>
      <w:r>
        <w:rPr>
          <w:lang w:val="id-ID"/>
        </w:rPr>
        <w:t>:</w:t>
      </w:r>
    </w:p>
    <w:p w14:paraId="65743F55" w14:textId="77777777" w:rsidR="00137572" w:rsidRDefault="00137572" w:rsidP="00137572">
      <w:pPr>
        <w:pStyle w:val="BodyText"/>
        <w:ind w:left="1420"/>
        <w:rPr>
          <w:lang w:val="id-ID"/>
        </w:rPr>
      </w:pPr>
      <w:r>
        <w:rPr>
          <w:lang w:val="id-ID"/>
        </w:rPr>
        <w:t>Mohon</w:t>
      </w:r>
      <w:r>
        <w:rPr>
          <w:spacing w:val="7"/>
          <w:lang w:val="id-ID"/>
        </w:rPr>
        <w:t xml:space="preserve"> </w:t>
      </w:r>
      <w:r>
        <w:rPr>
          <w:lang w:val="en-US"/>
        </w:rPr>
        <w:t>saudari</w:t>
      </w:r>
      <w:r>
        <w:rPr>
          <w:spacing w:val="8"/>
          <w:lang w:val="id-ID"/>
        </w:rPr>
        <w:t xml:space="preserve"> </w:t>
      </w:r>
      <w:r>
        <w:rPr>
          <w:lang w:val="id-ID"/>
        </w:rPr>
        <w:t>melingkari</w:t>
      </w:r>
      <w:r>
        <w:rPr>
          <w:spacing w:val="8"/>
          <w:lang w:val="id-ID"/>
        </w:rPr>
        <w:t xml:space="preserve"> </w:t>
      </w:r>
      <w:r>
        <w:rPr>
          <w:lang w:val="id-ID"/>
        </w:rPr>
        <w:t>angka</w:t>
      </w:r>
      <w:r>
        <w:rPr>
          <w:spacing w:val="8"/>
          <w:lang w:val="id-ID"/>
        </w:rPr>
        <w:t xml:space="preserve"> </w:t>
      </w:r>
      <w:r>
        <w:rPr>
          <w:lang w:val="id-ID"/>
        </w:rPr>
        <w:t>di</w:t>
      </w:r>
      <w:r>
        <w:rPr>
          <w:spacing w:val="8"/>
          <w:lang w:val="id-ID"/>
        </w:rPr>
        <w:t xml:space="preserve"> </w:t>
      </w:r>
      <w:r>
        <w:rPr>
          <w:lang w:val="id-ID"/>
        </w:rPr>
        <w:t>bawah</w:t>
      </w:r>
      <w:r>
        <w:rPr>
          <w:spacing w:val="7"/>
          <w:lang w:val="id-ID"/>
        </w:rPr>
        <w:t xml:space="preserve"> </w:t>
      </w:r>
      <w:r>
        <w:rPr>
          <w:lang w:val="id-ID"/>
        </w:rPr>
        <w:t>ini</w:t>
      </w:r>
      <w:r>
        <w:rPr>
          <w:spacing w:val="9"/>
          <w:lang w:val="id-ID"/>
        </w:rPr>
        <w:t xml:space="preserve"> </w:t>
      </w:r>
      <w:r>
        <w:rPr>
          <w:lang w:val="id-ID"/>
        </w:rPr>
        <w:t>sesuai</w:t>
      </w:r>
      <w:r>
        <w:rPr>
          <w:spacing w:val="8"/>
          <w:lang w:val="id-ID"/>
        </w:rPr>
        <w:t xml:space="preserve"> </w:t>
      </w:r>
      <w:r>
        <w:rPr>
          <w:lang w:val="id-ID"/>
        </w:rPr>
        <w:t>dengan</w:t>
      </w:r>
      <w:r>
        <w:rPr>
          <w:spacing w:val="-57"/>
          <w:lang w:val="id-ID"/>
        </w:rPr>
        <w:t xml:space="preserve"> </w:t>
      </w:r>
      <w:r>
        <w:rPr>
          <w:lang w:val="id-ID"/>
        </w:rPr>
        <w:t>rasa nyeri</w:t>
      </w:r>
      <w:r>
        <w:rPr>
          <w:spacing w:val="5"/>
          <w:lang w:val="id-ID"/>
        </w:rPr>
        <w:t xml:space="preserve"> </w:t>
      </w:r>
      <w:r>
        <w:rPr>
          <w:lang w:val="id-ID"/>
        </w:rPr>
        <w:t>yang</w:t>
      </w:r>
      <w:r>
        <w:rPr>
          <w:spacing w:val="-5"/>
          <w:lang w:val="id-ID"/>
        </w:rPr>
        <w:t xml:space="preserve"> </w:t>
      </w:r>
      <w:r>
        <w:rPr>
          <w:lang w:val="id-ID"/>
        </w:rPr>
        <w:t>dirasakan sekarang.</w:t>
      </w:r>
    </w:p>
    <w:p w14:paraId="37AE7B38" w14:textId="77777777" w:rsidR="00137572" w:rsidRDefault="00137572" w:rsidP="00137572">
      <w:pPr>
        <w:pStyle w:val="BodyText"/>
        <w:ind w:left="1420"/>
        <w:rPr>
          <w:lang w:val="id-ID"/>
        </w:rPr>
      </w:pPr>
    </w:p>
    <w:p w14:paraId="3BB9D6EE" w14:textId="77777777" w:rsidR="00137572" w:rsidRDefault="00137572" w:rsidP="00137572">
      <w:pPr>
        <w:pStyle w:val="BodyText"/>
        <w:ind w:left="1420"/>
        <w:rPr>
          <w:lang w:val="id-ID"/>
        </w:rPr>
      </w:pPr>
    </w:p>
    <w:p w14:paraId="63773C27" w14:textId="77777777" w:rsidR="00137572" w:rsidRDefault="00137572" w:rsidP="00137572">
      <w:pPr>
        <w:pStyle w:val="BodyText"/>
        <w:ind w:left="1420"/>
        <w:rPr>
          <w:lang w:val="id-ID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10D74C1D" wp14:editId="2E8FB62C">
                <wp:simplePos x="0" y="0"/>
                <wp:positionH relativeFrom="column">
                  <wp:posOffset>1005789</wp:posOffset>
                </wp:positionH>
                <wp:positionV relativeFrom="paragraph">
                  <wp:posOffset>3644</wp:posOffset>
                </wp:positionV>
                <wp:extent cx="3295650" cy="1485900"/>
                <wp:effectExtent l="19050" t="3810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5650" cy="1485900"/>
                          <a:chOff x="0" y="0"/>
                          <a:chExt cx="3295985" cy="1485900"/>
                        </a:xfrm>
                      </wpg:grpSpPr>
                      <wpg:grpSp>
                        <wpg:cNvPr id="19" name="Group 19"/>
                        <wpg:cNvGrpSpPr>
                          <a:grpSpLocks/>
                        </wpg:cNvGrpSpPr>
                        <wpg:grpSpPr bwMode="auto">
                          <a:xfrm rot="60000">
                            <a:off x="0" y="0"/>
                            <a:ext cx="3232785" cy="1416685"/>
                            <a:chOff x="3222" y="185"/>
                            <a:chExt cx="6274" cy="2231"/>
                          </a:xfrm>
                        </wpg:grpSpPr>
                        <pic:pic xmlns:pic="http://schemas.openxmlformats.org/drawingml/2006/picture">
                          <pic:nvPicPr>
                            <pic:cNvPr id="20" name="Picture 4"/>
                            <pic:cNvPicPr>
                              <a:picLocks noChangeAspect="1" noChangeArrowheads="1"/>
                            </pic:cNvPicPr>
                          </pic:nvPicPr>
                          <pic:blipFill rotWithShape="1"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8579"/>
                            <a:stretch/>
                          </pic:blipFill>
                          <pic:spPr bwMode="auto">
                            <a:xfrm>
                              <a:off x="3285" y="185"/>
                              <a:ext cx="6211" cy="186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21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3222" y="1604"/>
                              <a:ext cx="1083" cy="81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AutoShape 6"/>
                          <wps:cNvSpPr>
                            <a:spLocks/>
                          </wps:cNvSpPr>
                          <wps:spPr bwMode="auto">
                            <a:xfrm>
                              <a:off x="4416" y="1604"/>
                              <a:ext cx="2749" cy="812"/>
                            </a:xfrm>
                            <a:custGeom>
                              <a:avLst/>
                              <a:gdLst>
                                <a:gd name="T0" fmla="+- 0 5499 4416"/>
                                <a:gd name="T1" fmla="*/ T0 w 2749"/>
                                <a:gd name="T2" fmla="+- 0 1604 1604"/>
                                <a:gd name="T3" fmla="*/ 1604 h 812"/>
                                <a:gd name="T4" fmla="+- 0 4416 4416"/>
                                <a:gd name="T5" fmla="*/ T4 w 2749"/>
                                <a:gd name="T6" fmla="+- 0 1604 1604"/>
                                <a:gd name="T7" fmla="*/ 1604 h 812"/>
                                <a:gd name="T8" fmla="+- 0 4416 4416"/>
                                <a:gd name="T9" fmla="*/ T8 w 2749"/>
                                <a:gd name="T10" fmla="+- 0 2416 1604"/>
                                <a:gd name="T11" fmla="*/ 2416 h 812"/>
                                <a:gd name="T12" fmla="+- 0 5499 4416"/>
                                <a:gd name="T13" fmla="*/ T12 w 2749"/>
                                <a:gd name="T14" fmla="+- 0 2416 1604"/>
                                <a:gd name="T15" fmla="*/ 2416 h 812"/>
                                <a:gd name="T16" fmla="+- 0 5499 4416"/>
                                <a:gd name="T17" fmla="*/ T16 w 2749"/>
                                <a:gd name="T18" fmla="+- 0 1604 1604"/>
                                <a:gd name="T19" fmla="*/ 1604 h 812"/>
                                <a:gd name="T20" fmla="+- 0 7165 4416"/>
                                <a:gd name="T21" fmla="*/ T20 w 2749"/>
                                <a:gd name="T22" fmla="+- 0 1604 1604"/>
                                <a:gd name="T23" fmla="*/ 1604 h 812"/>
                                <a:gd name="T24" fmla="+- 0 6082 4416"/>
                                <a:gd name="T25" fmla="*/ T24 w 2749"/>
                                <a:gd name="T26" fmla="+- 0 1604 1604"/>
                                <a:gd name="T27" fmla="*/ 1604 h 812"/>
                                <a:gd name="T28" fmla="+- 0 6082 4416"/>
                                <a:gd name="T29" fmla="*/ T28 w 2749"/>
                                <a:gd name="T30" fmla="+- 0 2416 1604"/>
                                <a:gd name="T31" fmla="*/ 2416 h 812"/>
                                <a:gd name="T32" fmla="+- 0 7165 4416"/>
                                <a:gd name="T33" fmla="*/ T32 w 2749"/>
                                <a:gd name="T34" fmla="+- 0 2416 1604"/>
                                <a:gd name="T35" fmla="*/ 2416 h 812"/>
                                <a:gd name="T36" fmla="+- 0 7165 4416"/>
                                <a:gd name="T37" fmla="*/ T36 w 2749"/>
                                <a:gd name="T38" fmla="+- 0 1604 1604"/>
                                <a:gd name="T39" fmla="*/ 1604 h 8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749" h="812">
                                  <a:moveTo>
                                    <a:pt x="108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12"/>
                                  </a:lnTo>
                                  <a:lnTo>
                                    <a:pt x="1083" y="812"/>
                                  </a:lnTo>
                                  <a:lnTo>
                                    <a:pt x="1083" y="0"/>
                                  </a:lnTo>
                                  <a:close/>
                                  <a:moveTo>
                                    <a:pt x="2749" y="0"/>
                                  </a:moveTo>
                                  <a:lnTo>
                                    <a:pt x="1666" y="0"/>
                                  </a:lnTo>
                                  <a:lnTo>
                                    <a:pt x="1666" y="812"/>
                                  </a:lnTo>
                                  <a:lnTo>
                                    <a:pt x="2749" y="812"/>
                                  </a:lnTo>
                                  <a:lnTo>
                                    <a:pt x="274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695" y="674915"/>
                            <a:ext cx="3209290" cy="8109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5E533A" w14:textId="77777777" w:rsidR="00137572" w:rsidRDefault="00137572" w:rsidP="00137572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D74C1D" id="Group 3" o:spid="_x0000_s1026" style="position:absolute;left:0;text-align:left;margin-left:79.2pt;margin-top:.3pt;width:259.5pt;height:117pt;z-index:251676672;mso-height-relative:margin" coordsize="32959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">
                <v:group id="Group 19" o:spid="_x0000_s1027" style="position:absolute;width:32327;height:14166;rotation:1" coordorigin="3222,185" coordsize="6274,2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">
                  <v:shape id="Picture 4" o:spid="_x0000_s1028" type="#_x0000_t75" style="position:absolute;left:3285;top:185;width:6211;height:18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">
                    <v:imagedata r:id="rId6" o:title="" cropleft="12176f"/>
                  </v:shape>
                  <v:rect id="Rectangle 5" o:spid="_x0000_s1029" style="position:absolute;left:3222;top:1604;width:1083;height: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" stroked="f"/>
                  <v:shape id="AutoShape 6" o:spid="_x0000_s1030" style="position:absolute;left:4416;top:1604;width:2749;height:812;visibility:visible;mso-wrap-style:square;v-text-anchor:top" coordsize="2749,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" path="m1083,l,,,812r1083,l1083,xm2749,l1666,r,812l2749,812,2749,xe" stroked="f">
                    <v:path arrowok="t" o:connecttype="custom" o:connectlocs="1083,1604;0,1604;0,2416;1083,2416;1083,1604;2749,1604;1666,1604;1666,2416;2749,2416;2749,1604" o:connectangles="0,0,0,0,0,0,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1" type="#_x0000_t202" style="position:absolute;left:866;top:6749;width:32093;height:8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14:paraId="635E533A" w14:textId="77777777" w:rsidR="00137572" w:rsidRDefault="00137572" w:rsidP="00137572"/>
                    </w:txbxContent>
                  </v:textbox>
                </v:shape>
              </v:group>
            </w:pict>
          </mc:Fallback>
        </mc:AlternateContent>
      </w:r>
    </w:p>
    <w:p w14:paraId="704BA03F" w14:textId="77777777" w:rsidR="00137572" w:rsidRDefault="00137572" w:rsidP="00137572">
      <w:pPr>
        <w:pStyle w:val="BodyText"/>
        <w:ind w:left="1420"/>
        <w:rPr>
          <w:lang w:val="id-ID"/>
        </w:rPr>
      </w:pPr>
    </w:p>
    <w:p w14:paraId="204F894C" w14:textId="77777777" w:rsidR="00137572" w:rsidRDefault="00137572" w:rsidP="00137572">
      <w:pPr>
        <w:pStyle w:val="BodyText"/>
        <w:ind w:left="1420"/>
        <w:rPr>
          <w:lang w:val="id-ID"/>
        </w:rPr>
      </w:pPr>
    </w:p>
    <w:p w14:paraId="2652FE8E" w14:textId="77777777" w:rsidR="00137572" w:rsidRDefault="00137572" w:rsidP="00137572">
      <w:pPr>
        <w:pStyle w:val="BodyText"/>
        <w:ind w:left="1420"/>
        <w:rPr>
          <w:lang w:val="id-ID"/>
        </w:rPr>
      </w:pPr>
    </w:p>
    <w:p w14:paraId="58FC4E2C" w14:textId="77777777" w:rsidR="00137572" w:rsidRDefault="00137572" w:rsidP="00137572">
      <w:pPr>
        <w:pStyle w:val="BodyText"/>
        <w:ind w:left="1420"/>
        <w:rPr>
          <w:lang w:val="id-ID"/>
        </w:rPr>
      </w:pPr>
    </w:p>
    <w:p w14:paraId="624FDDDA" w14:textId="77777777" w:rsidR="00137572" w:rsidRDefault="00137572" w:rsidP="00137572">
      <w:pPr>
        <w:pStyle w:val="BodyText"/>
        <w:ind w:left="1420"/>
        <w:rPr>
          <w:lang w:val="id-ID"/>
        </w:rPr>
      </w:pPr>
    </w:p>
    <w:p w14:paraId="2CFED54E" w14:textId="77777777" w:rsidR="00137572" w:rsidRDefault="00137572" w:rsidP="00137572">
      <w:pPr>
        <w:pStyle w:val="BodyText"/>
        <w:ind w:left="1420"/>
        <w:rPr>
          <w:lang w:val="id-ID"/>
        </w:rPr>
      </w:pPr>
    </w:p>
    <w:p w14:paraId="4749D466" w14:textId="77777777" w:rsidR="00137572" w:rsidRDefault="00137572" w:rsidP="00137572">
      <w:pPr>
        <w:pStyle w:val="BodyText"/>
        <w:rPr>
          <w:sz w:val="12"/>
          <w:lang w:val="id-ID"/>
        </w:rPr>
      </w:pPr>
    </w:p>
    <w:p w14:paraId="76661655" w14:textId="77777777" w:rsidR="00137572" w:rsidRDefault="00137572" w:rsidP="00137572">
      <w:pPr>
        <w:pStyle w:val="BodyText"/>
        <w:rPr>
          <w:sz w:val="20"/>
          <w:lang w:val="id-ID"/>
        </w:rPr>
      </w:pPr>
    </w:p>
    <w:p w14:paraId="4573AD72" w14:textId="77777777" w:rsidR="00137572" w:rsidRDefault="00137572" w:rsidP="00137572">
      <w:pPr>
        <w:spacing w:after="0" w:line="240" w:lineRule="auto"/>
        <w:ind w:left="1420"/>
        <w:rPr>
          <w:sz w:val="24"/>
        </w:rPr>
      </w:pPr>
      <w:r>
        <w:rPr>
          <w:i/>
          <w:sz w:val="24"/>
        </w:rPr>
        <w:t>Keteranga</w:t>
      </w:r>
      <w:r>
        <w:rPr>
          <w:sz w:val="24"/>
        </w:rPr>
        <w:t>n :</w:t>
      </w:r>
    </w:p>
    <w:p w14:paraId="01D1BDEB" w14:textId="77777777" w:rsidR="00137572" w:rsidRDefault="00137572" w:rsidP="00137572">
      <w:pPr>
        <w:pStyle w:val="BodyText"/>
        <w:tabs>
          <w:tab w:val="left" w:pos="2020"/>
        </w:tabs>
        <w:ind w:left="1420"/>
        <w:rPr>
          <w:lang w:val="id-ID"/>
        </w:rPr>
      </w:pPr>
      <w:r>
        <w:rPr>
          <w:lang w:val="id-ID"/>
        </w:rPr>
        <w:t>0</w:t>
      </w:r>
      <w:r>
        <w:rPr>
          <w:lang w:val="id-ID"/>
        </w:rPr>
        <w:tab/>
        <w:t>=</w:t>
      </w:r>
      <w:r>
        <w:rPr>
          <w:spacing w:val="59"/>
          <w:lang w:val="id-ID"/>
        </w:rPr>
        <w:t xml:space="preserve"> </w:t>
      </w:r>
      <w:r>
        <w:rPr>
          <w:lang w:val="id-ID"/>
        </w:rPr>
        <w:t>Tidak</w:t>
      </w:r>
      <w:r>
        <w:rPr>
          <w:spacing w:val="-6"/>
          <w:lang w:val="id-ID"/>
        </w:rPr>
        <w:t xml:space="preserve"> </w:t>
      </w:r>
      <w:r>
        <w:rPr>
          <w:lang w:val="id-ID"/>
        </w:rPr>
        <w:t>ada keluhan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nyeri</w:t>
      </w:r>
    </w:p>
    <w:p w14:paraId="666F8921" w14:textId="77777777" w:rsidR="00137572" w:rsidRDefault="00137572" w:rsidP="00137572">
      <w:pPr>
        <w:pStyle w:val="BodyText"/>
        <w:tabs>
          <w:tab w:val="left" w:pos="2024"/>
        </w:tabs>
        <w:ind w:left="1408"/>
        <w:rPr>
          <w:lang w:val="id-ID"/>
        </w:rPr>
      </w:pPr>
      <w:r>
        <w:rPr>
          <w:lang w:val="id-ID"/>
        </w:rPr>
        <w:t>1-3</w:t>
      </w:r>
      <w:r>
        <w:rPr>
          <w:lang w:val="id-ID"/>
        </w:rPr>
        <w:tab/>
        <w:t>=</w:t>
      </w:r>
      <w:r>
        <w:rPr>
          <w:spacing w:val="2"/>
          <w:lang w:val="id-ID"/>
        </w:rPr>
        <w:t xml:space="preserve"> </w:t>
      </w:r>
      <w:r>
        <w:rPr>
          <w:lang w:val="id-ID"/>
        </w:rPr>
        <w:t>Ada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rasa nyeri,</w:t>
      </w:r>
      <w:r>
        <w:rPr>
          <w:spacing w:val="-2"/>
          <w:lang w:val="id-ID"/>
        </w:rPr>
        <w:t xml:space="preserve"> </w:t>
      </w:r>
      <w:r>
        <w:rPr>
          <w:lang w:val="id-ID"/>
        </w:rPr>
        <w:t>mulai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terasa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dan</w:t>
      </w:r>
      <w:r>
        <w:rPr>
          <w:spacing w:val="-6"/>
          <w:lang w:val="id-ID"/>
        </w:rPr>
        <w:t xml:space="preserve"> </w:t>
      </w:r>
      <w:r>
        <w:rPr>
          <w:lang w:val="id-ID"/>
        </w:rPr>
        <w:t>masih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dapat</w:t>
      </w:r>
      <w:r>
        <w:rPr>
          <w:spacing w:val="-2"/>
          <w:lang w:val="id-ID"/>
        </w:rPr>
        <w:t xml:space="preserve"> </w:t>
      </w:r>
      <w:r>
        <w:rPr>
          <w:lang w:val="id-ID"/>
        </w:rPr>
        <w:t>ditahan</w:t>
      </w:r>
    </w:p>
    <w:p w14:paraId="5FECB000" w14:textId="77777777" w:rsidR="00137572" w:rsidRDefault="00137572" w:rsidP="00137572">
      <w:pPr>
        <w:pStyle w:val="BodyText"/>
        <w:tabs>
          <w:tab w:val="left" w:pos="2024"/>
        </w:tabs>
        <w:ind w:left="2273" w:hanging="865"/>
        <w:rPr>
          <w:lang w:val="id-ID"/>
        </w:rPr>
      </w:pPr>
      <w:r>
        <w:rPr>
          <w:lang w:val="id-ID"/>
        </w:rPr>
        <w:t>4-6</w:t>
      </w:r>
      <w:r>
        <w:rPr>
          <w:lang w:val="id-ID"/>
        </w:rPr>
        <w:tab/>
        <w:t>=</w:t>
      </w:r>
      <w:r>
        <w:rPr>
          <w:spacing w:val="1"/>
          <w:lang w:val="id-ID"/>
        </w:rPr>
        <w:t xml:space="preserve"> </w:t>
      </w:r>
      <w:r>
        <w:rPr>
          <w:lang w:val="id-ID"/>
        </w:rPr>
        <w:t>Ada rasa nyeri, terasa mengganggu dengan usaha yang cukup</w:t>
      </w:r>
      <w:r>
        <w:rPr>
          <w:spacing w:val="-57"/>
          <w:lang w:val="id-ID"/>
        </w:rPr>
        <w:t xml:space="preserve"> </w:t>
      </w:r>
      <w:r>
        <w:rPr>
          <w:spacing w:val="-57"/>
          <w:lang w:val="en-US"/>
        </w:rPr>
        <w:t xml:space="preserve">  </w:t>
      </w:r>
      <w:r>
        <w:rPr>
          <w:lang w:val="id-ID"/>
        </w:rPr>
        <w:t>kuat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untuk</w:t>
      </w:r>
      <w:r>
        <w:rPr>
          <w:spacing w:val="1"/>
          <w:lang w:val="id-ID"/>
        </w:rPr>
        <w:t xml:space="preserve"> </w:t>
      </w:r>
      <w:r>
        <w:rPr>
          <w:lang w:val="id-ID"/>
        </w:rPr>
        <w:t>menahannya.</w:t>
      </w:r>
    </w:p>
    <w:p w14:paraId="1628C7E5" w14:textId="77777777" w:rsidR="00137572" w:rsidRDefault="00137572" w:rsidP="00137572">
      <w:pPr>
        <w:pStyle w:val="BodyText"/>
        <w:ind w:left="2273" w:hanging="865"/>
        <w:rPr>
          <w:lang w:val="id-ID"/>
        </w:rPr>
      </w:pPr>
      <w:r>
        <w:rPr>
          <w:lang w:val="id-ID"/>
        </w:rPr>
        <w:t>7-10</w:t>
      </w:r>
      <w:r>
        <w:rPr>
          <w:spacing w:val="1"/>
          <w:lang w:val="id-ID"/>
        </w:rPr>
        <w:t xml:space="preserve"> </w:t>
      </w:r>
      <w:r>
        <w:rPr>
          <w:lang w:val="id-ID"/>
        </w:rPr>
        <w:t>=</w:t>
      </w:r>
      <w:r>
        <w:rPr>
          <w:spacing w:val="1"/>
          <w:lang w:val="id-ID"/>
        </w:rPr>
        <w:t xml:space="preserve"> </w:t>
      </w:r>
      <w:r>
        <w:rPr>
          <w:lang w:val="id-ID"/>
        </w:rPr>
        <w:t>Ada nyeri, terasa sangat mengganggu/ tidak tertahankan</w:t>
      </w:r>
      <w:r>
        <w:rPr>
          <w:spacing w:val="-58"/>
          <w:lang w:val="id-ID"/>
        </w:rPr>
        <w:t xml:space="preserve"> </w:t>
      </w:r>
      <w:r>
        <w:rPr>
          <w:lang w:val="id-ID"/>
        </w:rPr>
        <w:t>sehingga harus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meringis, menjerit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bahkan</w:t>
      </w:r>
      <w:r>
        <w:rPr>
          <w:spacing w:val="-6"/>
          <w:lang w:val="id-ID"/>
        </w:rPr>
        <w:t xml:space="preserve"> </w:t>
      </w:r>
      <w:r>
        <w:rPr>
          <w:lang w:val="id-ID"/>
        </w:rPr>
        <w:t>berteriak.</w:t>
      </w:r>
    </w:p>
    <w:p w14:paraId="35895224" w14:textId="77777777" w:rsidR="00137572" w:rsidRDefault="00137572" w:rsidP="00137572">
      <w:pPr>
        <w:pStyle w:val="BodyText"/>
        <w:rPr>
          <w:sz w:val="35"/>
          <w:lang w:val="id-ID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A4C9451" wp14:editId="37AE437F">
                <wp:simplePos x="0" y="0"/>
                <wp:positionH relativeFrom="page">
                  <wp:posOffset>2725420</wp:posOffset>
                </wp:positionH>
                <wp:positionV relativeFrom="paragraph">
                  <wp:posOffset>110490</wp:posOffset>
                </wp:positionV>
                <wp:extent cx="687705" cy="515620"/>
                <wp:effectExtent l="7620" t="10160" r="9525" b="762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705" cy="515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C8A158" id="Rectangle 1" o:spid="_x0000_s1026" style="position:absolute;margin-left:214.6pt;margin-top:8.7pt;width:54.15pt;height:40.6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" filled="f">
                <w10:wrap anchorx="page"/>
              </v:rect>
            </w:pict>
          </mc:Fallback>
        </mc:AlternateContent>
      </w:r>
    </w:p>
    <w:p w14:paraId="70210086" w14:textId="77777777" w:rsidR="00137572" w:rsidRDefault="00137572" w:rsidP="00137572">
      <w:pPr>
        <w:pStyle w:val="Heading1"/>
        <w:spacing w:before="0"/>
        <w:rPr>
          <w:lang w:val="id-ID"/>
        </w:rPr>
      </w:pPr>
      <w:r>
        <w:rPr>
          <w:lang w:val="en-US"/>
        </w:rPr>
        <w:t>Skor</w:t>
      </w:r>
      <w:r>
        <w:rPr>
          <w:spacing w:val="-4"/>
          <w:lang w:val="id-ID"/>
        </w:rPr>
        <w:t xml:space="preserve"> </w:t>
      </w:r>
      <w:r>
        <w:rPr>
          <w:lang w:val="id-ID"/>
        </w:rPr>
        <w:t>nyeri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=</w:t>
      </w:r>
    </w:p>
    <w:p w14:paraId="3D1DFF87" w14:textId="77777777" w:rsidR="00137572" w:rsidRDefault="00137572" w:rsidP="00137572">
      <w:pPr>
        <w:spacing w:after="0" w:line="240" w:lineRule="auto"/>
      </w:pPr>
    </w:p>
    <w:p w14:paraId="42E0B8C8" w14:textId="77777777" w:rsidR="00137572" w:rsidRDefault="00137572" w:rsidP="00137572"/>
    <w:p w14:paraId="421DA939" w14:textId="77777777" w:rsidR="00137572" w:rsidRDefault="00137572" w:rsidP="00137572"/>
    <w:p w14:paraId="06F1BE03" w14:textId="77777777" w:rsidR="00137572" w:rsidRDefault="00137572" w:rsidP="00137572"/>
    <w:p w14:paraId="03132574" w14:textId="77777777" w:rsidR="00137572" w:rsidRDefault="00137572" w:rsidP="00137572"/>
    <w:p w14:paraId="109074A3" w14:textId="77777777" w:rsidR="00137572" w:rsidRDefault="00137572" w:rsidP="00137572"/>
    <w:p w14:paraId="45D085A3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7E749E19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31752AFE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323E74E5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14EC86D7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2FCB0ED5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7E472873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75036C35" w14:textId="77777777" w:rsidR="00137572" w:rsidRDefault="00137572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</w:p>
    <w:p w14:paraId="36EE1A03" w14:textId="0EE7FD91" w:rsidR="00660E2D" w:rsidRPr="00660E2D" w:rsidRDefault="00660E2D" w:rsidP="008D26A7">
      <w:pPr>
        <w:pStyle w:val="PlainText"/>
        <w:rPr>
          <w:rFonts w:asciiTheme="minorHAnsi" w:hAnsiTheme="minorHAnsi" w:cstheme="minorHAnsi"/>
          <w:b/>
          <w:sz w:val="32"/>
          <w:szCs w:val="24"/>
        </w:rPr>
      </w:pPr>
      <w:r w:rsidRPr="00660E2D">
        <w:rPr>
          <w:rFonts w:asciiTheme="minorHAnsi" w:hAnsiTheme="minorHAnsi" w:cstheme="minorHAnsi"/>
          <w:b/>
          <w:sz w:val="32"/>
          <w:szCs w:val="24"/>
        </w:rPr>
        <w:lastRenderedPageBreak/>
        <w:t xml:space="preserve">Kualitas Skor Pemulihan Setelah Persalinan Caesar </w:t>
      </w:r>
    </w:p>
    <w:p w14:paraId="6768A42D" w14:textId="77777777" w:rsidR="008D26A7" w:rsidRPr="00F17C8C" w:rsidRDefault="008D26A7" w:rsidP="008D26A7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17C8C">
        <w:rPr>
          <w:rFonts w:asciiTheme="minorHAnsi" w:hAnsiTheme="minorHAnsi" w:cstheme="minorHAnsi"/>
          <w:sz w:val="24"/>
          <w:szCs w:val="24"/>
        </w:rPr>
        <w:t>(ObsQoR-11)</w:t>
      </w:r>
    </w:p>
    <w:p w14:paraId="346F504E" w14:textId="77777777" w:rsidR="008D26A7" w:rsidRPr="00F17C8C" w:rsidRDefault="008D26A7" w:rsidP="008D26A7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2D6880C7" w14:textId="77777777" w:rsidR="00660E2D" w:rsidRPr="00F17C8C" w:rsidRDefault="00660E2D" w:rsidP="00660E2D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C230A2">
        <w:rPr>
          <w:rFonts w:asciiTheme="minorHAnsi" w:hAnsiTheme="minorHAnsi" w:cstheme="minorHAnsi"/>
          <w:b/>
          <w:sz w:val="28"/>
          <w:szCs w:val="24"/>
        </w:rPr>
        <w:t>Bagaimana perasaan Anda dalam 24 jam terakhir?</w:t>
      </w:r>
      <w:r w:rsidRPr="00C230A2">
        <w:rPr>
          <w:rFonts w:asciiTheme="minorHAnsi" w:hAnsiTheme="minorHAnsi" w:cstheme="minorHAnsi"/>
          <w:sz w:val="28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br/>
      </w:r>
      <w:r>
        <w:rPr>
          <w:rFonts w:asciiTheme="minorHAnsi" w:hAnsiTheme="minorHAnsi" w:cstheme="minorHAnsi"/>
          <w:i/>
          <w:sz w:val="24"/>
          <w:szCs w:val="24"/>
        </w:rPr>
        <w:t>(0 - 10, di</w:t>
      </w:r>
      <w:r w:rsidRPr="00C230A2">
        <w:rPr>
          <w:rFonts w:asciiTheme="minorHAnsi" w:hAnsiTheme="minorHAnsi" w:cstheme="minorHAnsi"/>
          <w:i/>
          <w:sz w:val="24"/>
          <w:szCs w:val="24"/>
        </w:rPr>
        <w:t>mana: 0</w:t>
      </w:r>
      <w:r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C230A2">
        <w:rPr>
          <w:rFonts w:asciiTheme="minorHAnsi" w:hAnsiTheme="minorHAnsi" w:cstheme="minorHAnsi"/>
          <w:i/>
          <w:sz w:val="24"/>
          <w:szCs w:val="24"/>
        </w:rPr>
        <w:t>= sangat buruk dan 10 = sangat baik)</w:t>
      </w:r>
    </w:p>
    <w:p w14:paraId="1D210DDD" w14:textId="77777777" w:rsidR="008D26A7" w:rsidRPr="00F17C8C" w:rsidRDefault="008D26A7" w:rsidP="008D26A7">
      <w:pPr>
        <w:pStyle w:val="PlainText"/>
        <w:rPr>
          <w:rFonts w:asciiTheme="minorHAnsi" w:hAnsiTheme="minorHAnsi" w:cstheme="minorHAnsi"/>
          <w:sz w:val="24"/>
          <w:szCs w:val="24"/>
        </w:rPr>
      </w:pPr>
    </w:p>
    <w:tbl>
      <w:tblPr>
        <w:tblStyle w:val="LightList-Accent5"/>
        <w:tblW w:w="8827" w:type="dxa"/>
        <w:jc w:val="center"/>
        <w:tblLook w:val="04A0" w:firstRow="1" w:lastRow="0" w:firstColumn="1" w:lastColumn="0" w:noHBand="0" w:noVBand="1"/>
      </w:tblPr>
      <w:tblGrid>
        <w:gridCol w:w="3635"/>
        <w:gridCol w:w="499"/>
        <w:gridCol w:w="461"/>
        <w:gridCol w:w="462"/>
        <w:gridCol w:w="462"/>
        <w:gridCol w:w="462"/>
        <w:gridCol w:w="499"/>
        <w:gridCol w:w="462"/>
        <w:gridCol w:w="462"/>
        <w:gridCol w:w="462"/>
        <w:gridCol w:w="462"/>
        <w:gridCol w:w="499"/>
      </w:tblGrid>
      <w:tr w:rsidR="00341C75" w14:paraId="40D6B92A" w14:textId="77777777" w:rsidTr="002945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top w:val="single" w:sz="8" w:space="0" w:color="4BACC6" w:themeColor="accent5"/>
              <w:left w:val="nil"/>
              <w:bottom w:val="single" w:sz="8" w:space="0" w:color="4BACC6" w:themeColor="accent5"/>
            </w:tcBorders>
            <w:shd w:val="clear" w:color="auto" w:fill="B6DDE8" w:themeFill="accent5" w:themeFillTint="66"/>
          </w:tcPr>
          <w:p w14:paraId="181D9A46" w14:textId="77777777" w:rsidR="00FC3C94" w:rsidRPr="00660E2D" w:rsidRDefault="00FC3C94" w:rsidP="00FC3C94">
            <w:pPr>
              <w:pStyle w:val="PlainText"/>
              <w:jc w:val="center"/>
              <w:rPr>
                <w:rFonts w:asciiTheme="minorHAnsi" w:hAnsiTheme="minorHAnsi" w:cstheme="minorHAnsi"/>
                <w:sz w:val="22"/>
                <w:szCs w:val="24"/>
              </w:rPr>
            </w:pPr>
          </w:p>
        </w:tc>
        <w:tc>
          <w:tcPr>
            <w:tcW w:w="1422" w:type="dxa"/>
            <w:gridSpan w:val="3"/>
            <w:shd w:val="clear" w:color="auto" w:fill="B6DDE8" w:themeFill="accent5" w:themeFillTint="66"/>
            <w:vAlign w:val="center"/>
          </w:tcPr>
          <w:p w14:paraId="42B431BE" w14:textId="77777777" w:rsidR="00341C75" w:rsidRDefault="00341C75" w:rsidP="00FC3C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  <w:szCs w:val="24"/>
              </w:rPr>
            </w:pPr>
            <w:r>
              <w:rPr>
                <w:rFonts w:cstheme="minorHAnsi"/>
                <w:i/>
                <w:color w:val="000000" w:themeColor="text1"/>
                <w:szCs w:val="24"/>
              </w:rPr>
              <w:t>Sangat</w:t>
            </w:r>
          </w:p>
          <w:p w14:paraId="15E51659" w14:textId="77777777" w:rsidR="00FC3C94" w:rsidRPr="00FC3C94" w:rsidRDefault="00FC3C94" w:rsidP="00FC3C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 w:themeColor="text1"/>
              </w:rPr>
            </w:pPr>
            <w:r w:rsidRPr="00FC3C94">
              <w:rPr>
                <w:rFonts w:cstheme="minorHAnsi"/>
                <w:i/>
                <w:color w:val="000000" w:themeColor="text1"/>
                <w:szCs w:val="24"/>
              </w:rPr>
              <w:t>tidak setuju</w:t>
            </w:r>
          </w:p>
        </w:tc>
        <w:tc>
          <w:tcPr>
            <w:tcW w:w="2347" w:type="dxa"/>
            <w:gridSpan w:val="5"/>
            <w:shd w:val="clear" w:color="auto" w:fill="B6DDE8" w:themeFill="accent5" w:themeFillTint="66"/>
            <w:vAlign w:val="center"/>
          </w:tcPr>
          <w:p w14:paraId="10972362" w14:textId="77777777" w:rsidR="00FC3C94" w:rsidRPr="00FC3C94" w:rsidRDefault="00FC3C94" w:rsidP="00FC3C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 w:themeColor="text1"/>
              </w:rPr>
            </w:pPr>
          </w:p>
        </w:tc>
        <w:tc>
          <w:tcPr>
            <w:tcW w:w="1423" w:type="dxa"/>
            <w:gridSpan w:val="3"/>
            <w:tcBorders>
              <w:top w:val="single" w:sz="8" w:space="0" w:color="4BACC6" w:themeColor="accent5"/>
              <w:right w:val="nil"/>
            </w:tcBorders>
            <w:shd w:val="clear" w:color="auto" w:fill="B6DDE8" w:themeFill="accent5" w:themeFillTint="66"/>
            <w:vAlign w:val="center"/>
          </w:tcPr>
          <w:p w14:paraId="11353248" w14:textId="77777777" w:rsidR="00FC3C94" w:rsidRPr="00FC3C94" w:rsidRDefault="00FC3C94" w:rsidP="00FC3C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 w:themeColor="text1"/>
              </w:rPr>
            </w:pPr>
            <w:r w:rsidRPr="00FC3C94">
              <w:rPr>
                <w:rFonts w:cstheme="minorHAnsi"/>
                <w:i/>
                <w:color w:val="000000" w:themeColor="text1"/>
                <w:szCs w:val="24"/>
              </w:rPr>
              <w:t>Sangat setuju</w:t>
            </w:r>
          </w:p>
        </w:tc>
      </w:tr>
      <w:tr w:rsidR="00660E2D" w14:paraId="5BABC8E3" w14:textId="77777777" w:rsidTr="00294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left w:val="nil"/>
            </w:tcBorders>
          </w:tcPr>
          <w:p w14:paraId="088A6544" w14:textId="77777777" w:rsidR="00660E2D" w:rsidRPr="00660E2D" w:rsidRDefault="00660E2D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mengalami nyeri sedang</w:t>
            </w:r>
          </w:p>
        </w:tc>
        <w:tc>
          <w:tcPr>
            <w:tcW w:w="499" w:type="dxa"/>
          </w:tcPr>
          <w:p w14:paraId="405B8F7C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461" w:type="dxa"/>
          </w:tcPr>
          <w:p w14:paraId="139C6137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462" w:type="dxa"/>
          </w:tcPr>
          <w:p w14:paraId="714A344C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462" w:type="dxa"/>
          </w:tcPr>
          <w:p w14:paraId="46C54617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462" w:type="dxa"/>
          </w:tcPr>
          <w:p w14:paraId="191EAB36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499" w:type="dxa"/>
          </w:tcPr>
          <w:p w14:paraId="489AFBB3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462" w:type="dxa"/>
          </w:tcPr>
          <w:p w14:paraId="7CB6EDFF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62" w:type="dxa"/>
          </w:tcPr>
          <w:p w14:paraId="10D54607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462" w:type="dxa"/>
          </w:tcPr>
          <w:p w14:paraId="60EC2DB8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462" w:type="dxa"/>
          </w:tcPr>
          <w:p w14:paraId="5FA2C801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99" w:type="dxa"/>
            <w:tcBorders>
              <w:right w:val="nil"/>
            </w:tcBorders>
          </w:tcPr>
          <w:p w14:paraId="02DFB83E" w14:textId="77777777" w:rsidR="00660E2D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FC3C94" w14:paraId="7C3ADDAC" w14:textId="77777777" w:rsidTr="002945A8">
        <w:trPr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top w:val="single" w:sz="8" w:space="0" w:color="4BACC6" w:themeColor="accent5"/>
              <w:left w:val="nil"/>
              <w:bottom w:val="single" w:sz="8" w:space="0" w:color="4BACC6" w:themeColor="accent5"/>
            </w:tcBorders>
          </w:tcPr>
          <w:p w14:paraId="6846864E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mengalami sakit parah</w:t>
            </w:r>
          </w:p>
        </w:tc>
        <w:tc>
          <w:tcPr>
            <w:tcW w:w="499" w:type="dxa"/>
          </w:tcPr>
          <w:p w14:paraId="749B4702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461" w:type="dxa"/>
          </w:tcPr>
          <w:p w14:paraId="04000E6B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462" w:type="dxa"/>
          </w:tcPr>
          <w:p w14:paraId="1135C78F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462" w:type="dxa"/>
          </w:tcPr>
          <w:p w14:paraId="573584A0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462" w:type="dxa"/>
          </w:tcPr>
          <w:p w14:paraId="3B2DD97F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499" w:type="dxa"/>
          </w:tcPr>
          <w:p w14:paraId="68FDC223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462" w:type="dxa"/>
          </w:tcPr>
          <w:p w14:paraId="6A0DB338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62" w:type="dxa"/>
          </w:tcPr>
          <w:p w14:paraId="2AA16AE0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462" w:type="dxa"/>
          </w:tcPr>
          <w:p w14:paraId="0D8DCCB3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462" w:type="dxa"/>
          </w:tcPr>
          <w:p w14:paraId="13F2A0C8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99" w:type="dxa"/>
            <w:tcBorders>
              <w:right w:val="nil"/>
            </w:tcBorders>
          </w:tcPr>
          <w:p w14:paraId="5E0EE382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FC3C94" w14:paraId="1C49EB24" w14:textId="77777777" w:rsidTr="00294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left w:val="nil"/>
            </w:tcBorders>
          </w:tcPr>
          <w:p w14:paraId="7956FB74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mengalami mual atau muntah</w:t>
            </w:r>
          </w:p>
        </w:tc>
        <w:tc>
          <w:tcPr>
            <w:tcW w:w="499" w:type="dxa"/>
          </w:tcPr>
          <w:p w14:paraId="18F9879B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461" w:type="dxa"/>
          </w:tcPr>
          <w:p w14:paraId="37D3FF87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462" w:type="dxa"/>
          </w:tcPr>
          <w:p w14:paraId="5AFEBD0D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462" w:type="dxa"/>
          </w:tcPr>
          <w:p w14:paraId="79A781D9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462" w:type="dxa"/>
          </w:tcPr>
          <w:p w14:paraId="2A2D51C7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499" w:type="dxa"/>
          </w:tcPr>
          <w:p w14:paraId="27A70128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462" w:type="dxa"/>
          </w:tcPr>
          <w:p w14:paraId="4CE42868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62" w:type="dxa"/>
          </w:tcPr>
          <w:p w14:paraId="67EF058E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462" w:type="dxa"/>
          </w:tcPr>
          <w:p w14:paraId="57B50861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462" w:type="dxa"/>
          </w:tcPr>
          <w:p w14:paraId="570F4B60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99" w:type="dxa"/>
            <w:tcBorders>
              <w:right w:val="nil"/>
            </w:tcBorders>
          </w:tcPr>
          <w:p w14:paraId="00CB8F6D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FC3C94" w14:paraId="4FD93390" w14:textId="77777777" w:rsidTr="002945A8">
        <w:trPr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top w:val="single" w:sz="8" w:space="0" w:color="4BACC6" w:themeColor="accent5"/>
              <w:left w:val="nil"/>
              <w:bottom w:val="single" w:sz="8" w:space="0" w:color="4BACC6" w:themeColor="accent5"/>
            </w:tcBorders>
          </w:tcPr>
          <w:p w14:paraId="5ACE93CD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merasa pusing</w:t>
            </w:r>
          </w:p>
        </w:tc>
        <w:tc>
          <w:tcPr>
            <w:tcW w:w="499" w:type="dxa"/>
          </w:tcPr>
          <w:p w14:paraId="42090F01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461" w:type="dxa"/>
          </w:tcPr>
          <w:p w14:paraId="70916E54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462" w:type="dxa"/>
          </w:tcPr>
          <w:p w14:paraId="16428BF9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462" w:type="dxa"/>
          </w:tcPr>
          <w:p w14:paraId="120081E3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462" w:type="dxa"/>
          </w:tcPr>
          <w:p w14:paraId="38839E4F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499" w:type="dxa"/>
          </w:tcPr>
          <w:p w14:paraId="2C5D030F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462" w:type="dxa"/>
          </w:tcPr>
          <w:p w14:paraId="074B1F6F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62" w:type="dxa"/>
          </w:tcPr>
          <w:p w14:paraId="680195A7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462" w:type="dxa"/>
          </w:tcPr>
          <w:p w14:paraId="1FD70794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462" w:type="dxa"/>
          </w:tcPr>
          <w:p w14:paraId="174A7F6D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99" w:type="dxa"/>
            <w:tcBorders>
              <w:right w:val="nil"/>
            </w:tcBorders>
          </w:tcPr>
          <w:p w14:paraId="20073717" w14:textId="77777777" w:rsid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FC3C94" w14:paraId="08736B4C" w14:textId="77777777" w:rsidTr="00294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left w:val="nil"/>
            </w:tcBorders>
          </w:tcPr>
          <w:p w14:paraId="5A9BFCB8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menggigil</w:t>
            </w:r>
          </w:p>
        </w:tc>
        <w:tc>
          <w:tcPr>
            <w:tcW w:w="499" w:type="dxa"/>
          </w:tcPr>
          <w:p w14:paraId="2D3AFDC8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461" w:type="dxa"/>
          </w:tcPr>
          <w:p w14:paraId="4B269A74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462" w:type="dxa"/>
          </w:tcPr>
          <w:p w14:paraId="230021D8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462" w:type="dxa"/>
          </w:tcPr>
          <w:p w14:paraId="571F1CCE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462" w:type="dxa"/>
          </w:tcPr>
          <w:p w14:paraId="5FA0F3A9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499" w:type="dxa"/>
          </w:tcPr>
          <w:p w14:paraId="3CB078A8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462" w:type="dxa"/>
          </w:tcPr>
          <w:p w14:paraId="59118BD6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62" w:type="dxa"/>
          </w:tcPr>
          <w:p w14:paraId="112E8389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462" w:type="dxa"/>
          </w:tcPr>
          <w:p w14:paraId="4078DCBC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462" w:type="dxa"/>
          </w:tcPr>
          <w:p w14:paraId="77B8FA73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99" w:type="dxa"/>
            <w:tcBorders>
              <w:right w:val="nil"/>
            </w:tcBorders>
          </w:tcPr>
          <w:p w14:paraId="0E6D0C09" w14:textId="77777777" w:rsidR="00FC3C94" w:rsidRDefault="00FC3C94" w:rsidP="00FC3C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341C75" w14:paraId="3C2FF826" w14:textId="77777777" w:rsidTr="002945A8">
        <w:trPr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top w:val="single" w:sz="8" w:space="0" w:color="4BACC6" w:themeColor="accent5"/>
              <w:left w:val="nil"/>
              <w:bottom w:val="single" w:sz="8" w:space="0" w:color="4BACC6" w:themeColor="accent5"/>
            </w:tcBorders>
            <w:shd w:val="clear" w:color="auto" w:fill="B6DDE8" w:themeFill="accent5" w:themeFillTint="66"/>
            <w:vAlign w:val="center"/>
          </w:tcPr>
          <w:p w14:paraId="4EE7F4A9" w14:textId="77777777" w:rsidR="00FC3C94" w:rsidRPr="00FC3C94" w:rsidRDefault="00FC3C94" w:rsidP="00FC3C94">
            <w:pPr>
              <w:pStyle w:val="PlainTex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22" w:type="dxa"/>
            <w:gridSpan w:val="3"/>
            <w:shd w:val="clear" w:color="auto" w:fill="B6DDE8" w:themeFill="accent5" w:themeFillTint="66"/>
            <w:vAlign w:val="center"/>
          </w:tcPr>
          <w:p w14:paraId="33A1DE1F" w14:textId="77777777" w:rsidR="00FC3C94" w:rsidRP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i/>
                <w:sz w:val="24"/>
                <w:szCs w:val="24"/>
              </w:rPr>
            </w:pPr>
            <w:r w:rsidRPr="00FC3C94">
              <w:rPr>
                <w:rFonts w:cstheme="minorHAnsi"/>
                <w:b/>
                <w:i/>
                <w:sz w:val="24"/>
                <w:szCs w:val="24"/>
              </w:rPr>
              <w:t>Sangat</w:t>
            </w:r>
          </w:p>
          <w:p w14:paraId="63D32639" w14:textId="77777777" w:rsidR="00FC3C94" w:rsidRP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4"/>
              </w:rPr>
            </w:pPr>
            <w:r w:rsidRPr="00FC3C94">
              <w:rPr>
                <w:rFonts w:cstheme="minorHAnsi"/>
                <w:b/>
                <w:i/>
                <w:sz w:val="24"/>
                <w:szCs w:val="24"/>
              </w:rPr>
              <w:t>tidak setuju</w:t>
            </w:r>
          </w:p>
        </w:tc>
        <w:tc>
          <w:tcPr>
            <w:tcW w:w="2347" w:type="dxa"/>
            <w:gridSpan w:val="5"/>
            <w:shd w:val="clear" w:color="auto" w:fill="B6DDE8" w:themeFill="accent5" w:themeFillTint="66"/>
            <w:vAlign w:val="center"/>
          </w:tcPr>
          <w:p w14:paraId="366E462E" w14:textId="77777777" w:rsidR="00FC3C94" w:rsidRP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4"/>
              </w:rPr>
            </w:pPr>
          </w:p>
        </w:tc>
        <w:tc>
          <w:tcPr>
            <w:tcW w:w="1423" w:type="dxa"/>
            <w:gridSpan w:val="3"/>
            <w:tcBorders>
              <w:right w:val="nil"/>
            </w:tcBorders>
            <w:shd w:val="clear" w:color="auto" w:fill="B6DDE8" w:themeFill="accent5" w:themeFillTint="66"/>
            <w:vAlign w:val="center"/>
          </w:tcPr>
          <w:p w14:paraId="3F8714A6" w14:textId="77777777" w:rsidR="00FC3C94" w:rsidRPr="00FC3C94" w:rsidRDefault="00FC3C94" w:rsidP="00FC3C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4"/>
              </w:rPr>
            </w:pPr>
            <w:r w:rsidRPr="00FC3C94">
              <w:rPr>
                <w:rFonts w:cstheme="minorHAnsi"/>
                <w:b/>
                <w:i/>
                <w:sz w:val="24"/>
                <w:szCs w:val="24"/>
              </w:rPr>
              <w:t>Sangat setuju</w:t>
            </w:r>
          </w:p>
        </w:tc>
      </w:tr>
      <w:tr w:rsidR="00FC3C94" w14:paraId="075F3806" w14:textId="77777777" w:rsidTr="00294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left w:val="nil"/>
            </w:tcBorders>
          </w:tcPr>
          <w:p w14:paraId="174FAD76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merasa nyaman</w:t>
            </w:r>
          </w:p>
        </w:tc>
        <w:tc>
          <w:tcPr>
            <w:tcW w:w="499" w:type="dxa"/>
          </w:tcPr>
          <w:p w14:paraId="66BE51AB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0</w:t>
            </w:r>
          </w:p>
        </w:tc>
        <w:tc>
          <w:tcPr>
            <w:tcW w:w="461" w:type="dxa"/>
          </w:tcPr>
          <w:p w14:paraId="2E500A1A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  <w:tc>
          <w:tcPr>
            <w:tcW w:w="462" w:type="dxa"/>
          </w:tcPr>
          <w:p w14:paraId="4FA06062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  <w:tc>
          <w:tcPr>
            <w:tcW w:w="462" w:type="dxa"/>
          </w:tcPr>
          <w:p w14:paraId="569E80BE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  <w:tc>
          <w:tcPr>
            <w:tcW w:w="462" w:type="dxa"/>
          </w:tcPr>
          <w:p w14:paraId="19BDDD81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  <w:tc>
          <w:tcPr>
            <w:tcW w:w="499" w:type="dxa"/>
          </w:tcPr>
          <w:p w14:paraId="23E76798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  <w:tc>
          <w:tcPr>
            <w:tcW w:w="462" w:type="dxa"/>
          </w:tcPr>
          <w:p w14:paraId="7F7E01DD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6</w:t>
            </w:r>
          </w:p>
        </w:tc>
        <w:tc>
          <w:tcPr>
            <w:tcW w:w="462" w:type="dxa"/>
          </w:tcPr>
          <w:p w14:paraId="201A7EB6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7</w:t>
            </w:r>
          </w:p>
        </w:tc>
        <w:tc>
          <w:tcPr>
            <w:tcW w:w="462" w:type="dxa"/>
          </w:tcPr>
          <w:p w14:paraId="337BD6AC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8</w:t>
            </w:r>
          </w:p>
        </w:tc>
        <w:tc>
          <w:tcPr>
            <w:tcW w:w="462" w:type="dxa"/>
          </w:tcPr>
          <w:p w14:paraId="30E7540F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9</w:t>
            </w:r>
          </w:p>
        </w:tc>
        <w:tc>
          <w:tcPr>
            <w:tcW w:w="499" w:type="dxa"/>
            <w:tcBorders>
              <w:right w:val="nil"/>
            </w:tcBorders>
          </w:tcPr>
          <w:p w14:paraId="3590998B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0</w:t>
            </w:r>
          </w:p>
        </w:tc>
      </w:tr>
      <w:tr w:rsidR="00FC3C94" w14:paraId="3B36A210" w14:textId="77777777" w:rsidTr="002945A8">
        <w:trPr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top w:val="single" w:sz="8" w:space="0" w:color="4BACC6" w:themeColor="accent5"/>
              <w:left w:val="nil"/>
              <w:bottom w:val="single" w:sz="8" w:space="0" w:color="4BACC6" w:themeColor="accent5"/>
            </w:tcBorders>
          </w:tcPr>
          <w:p w14:paraId="6AF4FF71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mampu melakukan mobilisasi secara mandiri</w:t>
            </w:r>
          </w:p>
        </w:tc>
        <w:tc>
          <w:tcPr>
            <w:tcW w:w="499" w:type="dxa"/>
          </w:tcPr>
          <w:p w14:paraId="53F873E8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0</w:t>
            </w:r>
          </w:p>
        </w:tc>
        <w:tc>
          <w:tcPr>
            <w:tcW w:w="461" w:type="dxa"/>
          </w:tcPr>
          <w:p w14:paraId="7D836DCF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  <w:tc>
          <w:tcPr>
            <w:tcW w:w="462" w:type="dxa"/>
          </w:tcPr>
          <w:p w14:paraId="361898EF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  <w:tc>
          <w:tcPr>
            <w:tcW w:w="462" w:type="dxa"/>
          </w:tcPr>
          <w:p w14:paraId="68AFD0AE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  <w:tc>
          <w:tcPr>
            <w:tcW w:w="462" w:type="dxa"/>
          </w:tcPr>
          <w:p w14:paraId="3BE58478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  <w:tc>
          <w:tcPr>
            <w:tcW w:w="499" w:type="dxa"/>
          </w:tcPr>
          <w:p w14:paraId="6F17C097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  <w:tc>
          <w:tcPr>
            <w:tcW w:w="462" w:type="dxa"/>
          </w:tcPr>
          <w:p w14:paraId="7D444841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6</w:t>
            </w:r>
          </w:p>
        </w:tc>
        <w:tc>
          <w:tcPr>
            <w:tcW w:w="462" w:type="dxa"/>
          </w:tcPr>
          <w:p w14:paraId="3F94D8EE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7</w:t>
            </w:r>
          </w:p>
        </w:tc>
        <w:tc>
          <w:tcPr>
            <w:tcW w:w="462" w:type="dxa"/>
          </w:tcPr>
          <w:p w14:paraId="4C52EAEB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8</w:t>
            </w:r>
          </w:p>
        </w:tc>
        <w:tc>
          <w:tcPr>
            <w:tcW w:w="462" w:type="dxa"/>
          </w:tcPr>
          <w:p w14:paraId="240B05A6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9</w:t>
            </w:r>
          </w:p>
        </w:tc>
        <w:tc>
          <w:tcPr>
            <w:tcW w:w="499" w:type="dxa"/>
            <w:tcBorders>
              <w:right w:val="nil"/>
            </w:tcBorders>
          </w:tcPr>
          <w:p w14:paraId="55E487B2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0</w:t>
            </w:r>
          </w:p>
        </w:tc>
      </w:tr>
      <w:tr w:rsidR="00FC3C94" w14:paraId="5E5FB867" w14:textId="77777777" w:rsidTr="00294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left w:val="nil"/>
            </w:tcBorders>
          </w:tcPr>
          <w:p w14:paraId="39F416F4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bisa menggendong bayi tanpa bantuan</w:t>
            </w:r>
          </w:p>
        </w:tc>
        <w:tc>
          <w:tcPr>
            <w:tcW w:w="499" w:type="dxa"/>
          </w:tcPr>
          <w:p w14:paraId="642171FE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0</w:t>
            </w:r>
          </w:p>
        </w:tc>
        <w:tc>
          <w:tcPr>
            <w:tcW w:w="461" w:type="dxa"/>
          </w:tcPr>
          <w:p w14:paraId="721F17EE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  <w:tc>
          <w:tcPr>
            <w:tcW w:w="462" w:type="dxa"/>
          </w:tcPr>
          <w:p w14:paraId="2DE5EC90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  <w:tc>
          <w:tcPr>
            <w:tcW w:w="462" w:type="dxa"/>
          </w:tcPr>
          <w:p w14:paraId="68B127C0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  <w:tc>
          <w:tcPr>
            <w:tcW w:w="462" w:type="dxa"/>
          </w:tcPr>
          <w:p w14:paraId="6F4EEFFA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  <w:tc>
          <w:tcPr>
            <w:tcW w:w="499" w:type="dxa"/>
          </w:tcPr>
          <w:p w14:paraId="425933FE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  <w:tc>
          <w:tcPr>
            <w:tcW w:w="462" w:type="dxa"/>
          </w:tcPr>
          <w:p w14:paraId="732C7FF2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6</w:t>
            </w:r>
          </w:p>
        </w:tc>
        <w:tc>
          <w:tcPr>
            <w:tcW w:w="462" w:type="dxa"/>
          </w:tcPr>
          <w:p w14:paraId="0D355D9B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7</w:t>
            </w:r>
          </w:p>
        </w:tc>
        <w:tc>
          <w:tcPr>
            <w:tcW w:w="462" w:type="dxa"/>
          </w:tcPr>
          <w:p w14:paraId="5354ABFE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8</w:t>
            </w:r>
          </w:p>
        </w:tc>
        <w:tc>
          <w:tcPr>
            <w:tcW w:w="462" w:type="dxa"/>
          </w:tcPr>
          <w:p w14:paraId="72572150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9</w:t>
            </w:r>
          </w:p>
        </w:tc>
        <w:tc>
          <w:tcPr>
            <w:tcW w:w="499" w:type="dxa"/>
            <w:tcBorders>
              <w:right w:val="nil"/>
            </w:tcBorders>
          </w:tcPr>
          <w:p w14:paraId="13A5E570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0</w:t>
            </w:r>
          </w:p>
        </w:tc>
      </w:tr>
      <w:tr w:rsidR="00FC3C94" w14:paraId="4008CE27" w14:textId="77777777" w:rsidTr="002945A8">
        <w:trPr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top w:val="single" w:sz="8" w:space="0" w:color="4BACC6" w:themeColor="accent5"/>
              <w:left w:val="nil"/>
              <w:bottom w:val="single" w:sz="8" w:space="0" w:color="4BACC6" w:themeColor="accent5"/>
            </w:tcBorders>
          </w:tcPr>
          <w:p w14:paraId="19322289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dapat memberi makan/ menyusui bayi saya tanpa bantuan</w:t>
            </w:r>
          </w:p>
        </w:tc>
        <w:tc>
          <w:tcPr>
            <w:tcW w:w="499" w:type="dxa"/>
          </w:tcPr>
          <w:p w14:paraId="33639073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0</w:t>
            </w:r>
          </w:p>
        </w:tc>
        <w:tc>
          <w:tcPr>
            <w:tcW w:w="461" w:type="dxa"/>
          </w:tcPr>
          <w:p w14:paraId="0DA96BD7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  <w:tc>
          <w:tcPr>
            <w:tcW w:w="462" w:type="dxa"/>
          </w:tcPr>
          <w:p w14:paraId="379AC556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  <w:tc>
          <w:tcPr>
            <w:tcW w:w="462" w:type="dxa"/>
          </w:tcPr>
          <w:p w14:paraId="479150DA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  <w:tc>
          <w:tcPr>
            <w:tcW w:w="462" w:type="dxa"/>
          </w:tcPr>
          <w:p w14:paraId="2CD7A884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  <w:tc>
          <w:tcPr>
            <w:tcW w:w="499" w:type="dxa"/>
          </w:tcPr>
          <w:p w14:paraId="6868AA51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  <w:tc>
          <w:tcPr>
            <w:tcW w:w="462" w:type="dxa"/>
          </w:tcPr>
          <w:p w14:paraId="125AC184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6</w:t>
            </w:r>
          </w:p>
        </w:tc>
        <w:tc>
          <w:tcPr>
            <w:tcW w:w="462" w:type="dxa"/>
          </w:tcPr>
          <w:p w14:paraId="3EBEA17F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7</w:t>
            </w:r>
          </w:p>
        </w:tc>
        <w:tc>
          <w:tcPr>
            <w:tcW w:w="462" w:type="dxa"/>
          </w:tcPr>
          <w:p w14:paraId="324655FC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8</w:t>
            </w:r>
          </w:p>
        </w:tc>
        <w:tc>
          <w:tcPr>
            <w:tcW w:w="462" w:type="dxa"/>
          </w:tcPr>
          <w:p w14:paraId="4F5D7E03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9</w:t>
            </w:r>
          </w:p>
        </w:tc>
        <w:tc>
          <w:tcPr>
            <w:tcW w:w="499" w:type="dxa"/>
            <w:tcBorders>
              <w:right w:val="nil"/>
            </w:tcBorders>
          </w:tcPr>
          <w:p w14:paraId="50B80E48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0</w:t>
            </w:r>
          </w:p>
        </w:tc>
      </w:tr>
      <w:tr w:rsidR="00FC3C94" w14:paraId="09C4EF4C" w14:textId="77777777" w:rsidTr="00294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left w:val="nil"/>
            </w:tcBorders>
          </w:tcPr>
          <w:p w14:paraId="2CD97A85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bisa menjaga kebersihan pribadi/toilet saya</w:t>
            </w:r>
          </w:p>
        </w:tc>
        <w:tc>
          <w:tcPr>
            <w:tcW w:w="499" w:type="dxa"/>
          </w:tcPr>
          <w:p w14:paraId="2E3E1DAE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0</w:t>
            </w:r>
          </w:p>
        </w:tc>
        <w:tc>
          <w:tcPr>
            <w:tcW w:w="461" w:type="dxa"/>
          </w:tcPr>
          <w:p w14:paraId="20055C21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  <w:tc>
          <w:tcPr>
            <w:tcW w:w="462" w:type="dxa"/>
          </w:tcPr>
          <w:p w14:paraId="08AC0F25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  <w:tc>
          <w:tcPr>
            <w:tcW w:w="462" w:type="dxa"/>
          </w:tcPr>
          <w:p w14:paraId="4BCDB7E9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  <w:tc>
          <w:tcPr>
            <w:tcW w:w="462" w:type="dxa"/>
          </w:tcPr>
          <w:p w14:paraId="2E154BB3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  <w:tc>
          <w:tcPr>
            <w:tcW w:w="499" w:type="dxa"/>
          </w:tcPr>
          <w:p w14:paraId="0205D4A5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  <w:tc>
          <w:tcPr>
            <w:tcW w:w="462" w:type="dxa"/>
          </w:tcPr>
          <w:p w14:paraId="34BB5D6A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6</w:t>
            </w:r>
          </w:p>
        </w:tc>
        <w:tc>
          <w:tcPr>
            <w:tcW w:w="462" w:type="dxa"/>
          </w:tcPr>
          <w:p w14:paraId="12FB6A14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7</w:t>
            </w:r>
          </w:p>
        </w:tc>
        <w:tc>
          <w:tcPr>
            <w:tcW w:w="462" w:type="dxa"/>
          </w:tcPr>
          <w:p w14:paraId="52213F15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8</w:t>
            </w:r>
          </w:p>
        </w:tc>
        <w:tc>
          <w:tcPr>
            <w:tcW w:w="462" w:type="dxa"/>
          </w:tcPr>
          <w:p w14:paraId="607DDCD9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9</w:t>
            </w:r>
          </w:p>
        </w:tc>
        <w:tc>
          <w:tcPr>
            <w:tcW w:w="499" w:type="dxa"/>
            <w:tcBorders>
              <w:right w:val="nil"/>
            </w:tcBorders>
          </w:tcPr>
          <w:p w14:paraId="578E50F7" w14:textId="77777777" w:rsidR="00FC3C94" w:rsidRPr="00341C75" w:rsidRDefault="00FC3C94" w:rsidP="00FC3C94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0</w:t>
            </w:r>
          </w:p>
        </w:tc>
      </w:tr>
      <w:tr w:rsidR="00FC3C94" w14:paraId="506BA148" w14:textId="77777777" w:rsidTr="002945A8">
        <w:trPr>
          <w:trHeight w:val="6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5" w:type="dxa"/>
            <w:tcBorders>
              <w:top w:val="single" w:sz="8" w:space="0" w:color="4BACC6" w:themeColor="accent5"/>
              <w:left w:val="nil"/>
              <w:bottom w:val="single" w:sz="8" w:space="0" w:color="4BACC6" w:themeColor="accent5"/>
            </w:tcBorders>
          </w:tcPr>
          <w:p w14:paraId="631CE8BC" w14:textId="77777777" w:rsidR="00FC3C94" w:rsidRPr="00660E2D" w:rsidRDefault="00FC3C94" w:rsidP="00FC3C94">
            <w:pPr>
              <w:pStyle w:val="PlainText"/>
              <w:numPr>
                <w:ilvl w:val="0"/>
                <w:numId w:val="1"/>
              </w:numPr>
              <w:ind w:left="284" w:hanging="284"/>
              <w:rPr>
                <w:rFonts w:asciiTheme="minorHAnsi" w:hAnsiTheme="minorHAnsi" w:cstheme="minorHAnsi"/>
                <w:sz w:val="22"/>
                <w:szCs w:val="24"/>
              </w:rPr>
            </w:pPr>
            <w:r w:rsidRPr="00660E2D">
              <w:rPr>
                <w:rFonts w:asciiTheme="minorHAnsi" w:hAnsiTheme="minorHAnsi" w:cstheme="minorHAnsi"/>
                <w:sz w:val="22"/>
                <w:szCs w:val="24"/>
              </w:rPr>
              <w:t>Saya merasa dapat memegang kendali</w:t>
            </w:r>
          </w:p>
        </w:tc>
        <w:tc>
          <w:tcPr>
            <w:tcW w:w="499" w:type="dxa"/>
          </w:tcPr>
          <w:p w14:paraId="671961FD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0</w:t>
            </w:r>
          </w:p>
        </w:tc>
        <w:tc>
          <w:tcPr>
            <w:tcW w:w="461" w:type="dxa"/>
          </w:tcPr>
          <w:p w14:paraId="53D1241D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  <w:tc>
          <w:tcPr>
            <w:tcW w:w="462" w:type="dxa"/>
          </w:tcPr>
          <w:p w14:paraId="19635A62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  <w:tc>
          <w:tcPr>
            <w:tcW w:w="462" w:type="dxa"/>
          </w:tcPr>
          <w:p w14:paraId="138F2005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  <w:tc>
          <w:tcPr>
            <w:tcW w:w="462" w:type="dxa"/>
          </w:tcPr>
          <w:p w14:paraId="74CC1F0E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  <w:tc>
          <w:tcPr>
            <w:tcW w:w="499" w:type="dxa"/>
          </w:tcPr>
          <w:p w14:paraId="55D0419D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  <w:tc>
          <w:tcPr>
            <w:tcW w:w="462" w:type="dxa"/>
          </w:tcPr>
          <w:p w14:paraId="317202AC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6</w:t>
            </w:r>
          </w:p>
        </w:tc>
        <w:tc>
          <w:tcPr>
            <w:tcW w:w="462" w:type="dxa"/>
          </w:tcPr>
          <w:p w14:paraId="7DDD43C4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7</w:t>
            </w:r>
          </w:p>
        </w:tc>
        <w:tc>
          <w:tcPr>
            <w:tcW w:w="462" w:type="dxa"/>
            <w:tcBorders>
              <w:bottom w:val="single" w:sz="8" w:space="0" w:color="4BACC6" w:themeColor="accent5"/>
            </w:tcBorders>
          </w:tcPr>
          <w:p w14:paraId="2C7DBAC1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8</w:t>
            </w:r>
          </w:p>
        </w:tc>
        <w:tc>
          <w:tcPr>
            <w:tcW w:w="462" w:type="dxa"/>
            <w:tcBorders>
              <w:bottom w:val="single" w:sz="8" w:space="0" w:color="4BACC6" w:themeColor="accent5"/>
            </w:tcBorders>
          </w:tcPr>
          <w:p w14:paraId="6E723E06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9</w:t>
            </w:r>
          </w:p>
        </w:tc>
        <w:tc>
          <w:tcPr>
            <w:tcW w:w="499" w:type="dxa"/>
            <w:tcBorders>
              <w:bottom w:val="single" w:sz="8" w:space="0" w:color="4BACC6" w:themeColor="accent5"/>
              <w:right w:val="nil"/>
            </w:tcBorders>
          </w:tcPr>
          <w:p w14:paraId="2FC26A0F" w14:textId="77777777" w:rsidR="00FC3C94" w:rsidRPr="00341C75" w:rsidRDefault="00FC3C94" w:rsidP="00FC3C94">
            <w:pPr>
              <w:pStyle w:val="Plain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1C75">
              <w:rPr>
                <w:rFonts w:asciiTheme="minorHAnsi" w:hAnsiTheme="minorHAnsi" w:cstheme="minorHAnsi"/>
                <w:sz w:val="22"/>
                <w:szCs w:val="24"/>
              </w:rPr>
              <w:t>10</w:t>
            </w:r>
          </w:p>
        </w:tc>
      </w:tr>
    </w:tbl>
    <w:p w14:paraId="4C172D35" w14:textId="77777777" w:rsidR="00341C75" w:rsidRPr="002945A8" w:rsidRDefault="002945A8" w:rsidP="002945A8">
      <w:pPr>
        <w:pStyle w:val="PlainText"/>
        <w:jc w:val="center"/>
        <w:rPr>
          <w:rFonts w:asciiTheme="minorHAnsi" w:hAnsiTheme="minorHAnsi" w:cstheme="minorHAnsi"/>
          <w:noProof/>
          <w:sz w:val="24"/>
          <w:lang w:eastAsia="id-ID"/>
        </w:rPr>
      </w:pPr>
      <w:r>
        <w:rPr>
          <w:rFonts w:asciiTheme="minorHAnsi" w:hAnsiTheme="minorHAnsi" w:cstheme="minorHAnsi"/>
          <w:noProof/>
          <w:sz w:val="24"/>
          <w:lang w:eastAsia="id-ID"/>
        </w:rPr>
        <w:t>Skor kesehat</w:t>
      </w:r>
      <w:r w:rsidRPr="002945A8">
        <w:rPr>
          <w:rFonts w:asciiTheme="minorHAnsi" w:hAnsiTheme="minorHAnsi" w:cstheme="minorHAnsi"/>
          <w:noProof/>
          <w:sz w:val="24"/>
          <w:lang w:eastAsia="id-ID"/>
        </w:rPr>
        <w:t>an global</w:t>
      </w:r>
    </w:p>
    <w:p w14:paraId="302E333B" w14:textId="77777777" w:rsidR="002945A8" w:rsidRDefault="002945A8" w:rsidP="002945A8">
      <w:pPr>
        <w:pStyle w:val="PlainText"/>
        <w:rPr>
          <w:rFonts w:asciiTheme="minorHAnsi" w:hAnsiTheme="minorHAnsi" w:cstheme="minorHAnsi"/>
          <w:sz w:val="22"/>
          <w:szCs w:val="24"/>
        </w:rPr>
      </w:pPr>
    </w:p>
    <w:p w14:paraId="77702444" w14:textId="77777777" w:rsidR="002945A8" w:rsidRPr="002945A8" w:rsidRDefault="002945A8" w:rsidP="002945A8">
      <w:pPr>
        <w:pStyle w:val="PlainText"/>
        <w:rPr>
          <w:rFonts w:asciiTheme="minorHAnsi" w:hAnsiTheme="minorHAnsi" w:cstheme="minorHAnsi"/>
          <w:sz w:val="22"/>
          <w:szCs w:val="24"/>
        </w:rPr>
      </w:pPr>
      <w:r w:rsidRPr="002945A8">
        <w:rPr>
          <w:rFonts w:asciiTheme="minorHAnsi" w:hAnsiTheme="minorHAnsi" w:cstheme="minorHAnsi"/>
          <w:sz w:val="22"/>
          <w:szCs w:val="24"/>
        </w:rPr>
        <w:t>Tolong beri tanda panah / silang pada skala di bawah ini</w:t>
      </w:r>
      <w:r w:rsidRPr="002945A8">
        <w:rPr>
          <w:rFonts w:asciiTheme="minorHAnsi" w:hAnsiTheme="minorHAnsi" w:cstheme="minorHAnsi"/>
          <w:sz w:val="22"/>
          <w:szCs w:val="24"/>
        </w:rPr>
        <w:br/>
        <w:t>bagaimana perasaan Anda dalam 24 jam terakhir</w:t>
      </w:r>
    </w:p>
    <w:p w14:paraId="242C29A2" w14:textId="77777777" w:rsidR="00341C75" w:rsidRPr="00F17C8C" w:rsidRDefault="002945A8" w:rsidP="002945A8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341C75">
        <w:rPr>
          <w:rFonts w:asciiTheme="minorHAnsi" w:hAnsiTheme="minorHAnsi"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45F91A" wp14:editId="10723EB4">
                <wp:simplePos x="0" y="0"/>
                <wp:positionH relativeFrom="column">
                  <wp:posOffset>805530</wp:posOffset>
                </wp:positionH>
                <wp:positionV relativeFrom="paragraph">
                  <wp:posOffset>146685</wp:posOffset>
                </wp:positionV>
                <wp:extent cx="1291590" cy="568960"/>
                <wp:effectExtent l="0" t="0" r="0" b="2540"/>
                <wp:wrapNone/>
                <wp:docPr id="2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1590" cy="56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A04C95" w14:textId="77777777" w:rsidR="00341C75" w:rsidRPr="002945A8" w:rsidRDefault="00341C75" w:rsidP="00341C75">
                            <w:pPr>
                              <w:pStyle w:val="PlainText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4"/>
                              </w:rPr>
                            </w:pPr>
                            <w:r w:rsidRPr="002945A8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4"/>
                              </w:rPr>
                              <w:t>perkiraan kondisi kesehatan paling buruk</w:t>
                            </w:r>
                          </w:p>
                          <w:p w14:paraId="3BA6C8D8" w14:textId="77777777" w:rsidR="00341C75" w:rsidRPr="002945A8" w:rsidRDefault="00341C75" w:rsidP="00341C75">
                            <w:pPr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5F91A" id="Text Box 2" o:spid="_x0000_s1032" type="#_x0000_t202" style="position:absolute;margin-left:63.45pt;margin-top:11.55pt;width:101.7pt;height:4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" filled="f" stroked="f">
                <v:textbox>
                  <w:txbxContent>
                    <w:p w14:paraId="57A04C95" w14:textId="77777777" w:rsidR="00341C75" w:rsidRPr="002945A8" w:rsidRDefault="00341C75" w:rsidP="00341C75">
                      <w:pPr>
                        <w:pStyle w:val="PlainText"/>
                        <w:jc w:val="center"/>
                        <w:rPr>
                          <w:rFonts w:asciiTheme="minorHAnsi" w:hAnsiTheme="minorHAnsi" w:cstheme="minorHAnsi"/>
                          <w:i/>
                          <w:sz w:val="20"/>
                          <w:szCs w:val="24"/>
                        </w:rPr>
                      </w:pPr>
                      <w:r w:rsidRPr="002945A8">
                        <w:rPr>
                          <w:rFonts w:asciiTheme="minorHAnsi" w:hAnsiTheme="minorHAnsi" w:cstheme="minorHAnsi"/>
                          <w:i/>
                          <w:sz w:val="20"/>
                          <w:szCs w:val="24"/>
                        </w:rPr>
                        <w:t>perkiraan kondisi kesehatan paling buruk</w:t>
                      </w:r>
                    </w:p>
                    <w:p w14:paraId="3BA6C8D8" w14:textId="77777777" w:rsidR="00341C75" w:rsidRPr="002945A8" w:rsidRDefault="00341C75" w:rsidP="00341C75">
                      <w:pPr>
                        <w:jc w:val="center"/>
                        <w:rPr>
                          <w:i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41C75">
        <w:rPr>
          <w:rFonts w:asciiTheme="minorHAnsi" w:hAnsiTheme="minorHAnsi"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9DC3438" wp14:editId="5FCBFDFE">
                <wp:simplePos x="0" y="0"/>
                <wp:positionH relativeFrom="column">
                  <wp:posOffset>3457484</wp:posOffset>
                </wp:positionH>
                <wp:positionV relativeFrom="paragraph">
                  <wp:posOffset>148590</wp:posOffset>
                </wp:positionV>
                <wp:extent cx="1363980" cy="568960"/>
                <wp:effectExtent l="0" t="0" r="0" b="2540"/>
                <wp:wrapNone/>
                <wp:docPr id="2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3980" cy="56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D043B" w14:textId="77777777" w:rsidR="00341C75" w:rsidRPr="002945A8" w:rsidRDefault="00341C75" w:rsidP="00341C75">
                            <w:pPr>
                              <w:pStyle w:val="PlainText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4"/>
                              </w:rPr>
                            </w:pPr>
                            <w:r w:rsidRPr="002945A8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4"/>
                              </w:rPr>
                              <w:t>perkiraan kondisi kesehatan paling baik</w:t>
                            </w:r>
                          </w:p>
                          <w:p w14:paraId="34283A67" w14:textId="77777777" w:rsidR="00341C75" w:rsidRPr="002945A8" w:rsidRDefault="00341C75" w:rsidP="00341C75">
                            <w:pPr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DC3438" id="_x0000_s1033" type="#_x0000_t202" style="position:absolute;margin-left:272.25pt;margin-top:11.7pt;width:107.4pt;height:44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" filled="f" stroked="f">
                <v:textbox>
                  <w:txbxContent>
                    <w:p w14:paraId="60CD043B" w14:textId="77777777" w:rsidR="00341C75" w:rsidRPr="002945A8" w:rsidRDefault="00341C75" w:rsidP="00341C75">
                      <w:pPr>
                        <w:pStyle w:val="PlainText"/>
                        <w:jc w:val="center"/>
                        <w:rPr>
                          <w:rFonts w:asciiTheme="minorHAnsi" w:hAnsiTheme="minorHAnsi" w:cstheme="minorHAnsi"/>
                          <w:i/>
                          <w:sz w:val="20"/>
                          <w:szCs w:val="24"/>
                        </w:rPr>
                      </w:pPr>
                      <w:r w:rsidRPr="002945A8">
                        <w:rPr>
                          <w:rFonts w:asciiTheme="minorHAnsi" w:hAnsiTheme="minorHAnsi" w:cstheme="minorHAnsi"/>
                          <w:i/>
                          <w:sz w:val="20"/>
                          <w:szCs w:val="24"/>
                        </w:rPr>
                        <w:t>perkiraan kondisi kesehatan paling baik</w:t>
                      </w:r>
                    </w:p>
                    <w:p w14:paraId="34283A67" w14:textId="77777777" w:rsidR="00341C75" w:rsidRPr="002945A8" w:rsidRDefault="00341C75" w:rsidP="00341C75">
                      <w:pPr>
                        <w:jc w:val="center"/>
                        <w:rPr>
                          <w:i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73600" behindDoc="0" locked="0" layoutInCell="1" allowOverlap="1" wp14:anchorId="2FDBD536" wp14:editId="1F8F4D97">
            <wp:simplePos x="0" y="0"/>
            <wp:positionH relativeFrom="column">
              <wp:posOffset>1186815</wp:posOffset>
            </wp:positionH>
            <wp:positionV relativeFrom="paragraph">
              <wp:posOffset>549275</wp:posOffset>
            </wp:positionV>
            <wp:extent cx="3344545" cy="1210945"/>
            <wp:effectExtent l="0" t="0" r="8255" b="8255"/>
            <wp:wrapSquare wrapText="bothSides"/>
            <wp:docPr id="296" name="Picture 296" descr="C:\Users\NURUL\AppData\Local\Microsoft\Windows\Temporary Internet Files\Content.Word\IMG-20220617-WA0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NURUL\AppData\Local\Microsoft\Windows\Temporary Internet Files\Content.Word\IMG-20220617-WA000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70" t="82528" r="20099" b="1271"/>
                    <a:stretch/>
                  </pic:blipFill>
                  <pic:spPr bwMode="auto">
                    <a:xfrm>
                      <a:off x="0" y="0"/>
                      <a:ext cx="3344545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341C75" w:rsidRPr="00F17C8C" w:rsidSect="00660E2D">
      <w:pgSz w:w="11906" w:h="16838" w:code="9"/>
      <w:pgMar w:top="1134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alt="Description: C:\Users\NURUL\AppData\Local\Microsoft\Windows\Temporary Internet Files\Content.Word\1599447180_99096.png" style="width:640pt;height:640pt;visibility:visible;mso-wrap-style:square" o:bullet="t">
        <v:imagedata r:id="rId1" o:title="1599447180_99096"/>
      </v:shape>
    </w:pict>
  </w:numPicBullet>
  <w:abstractNum w:abstractNumId="0" w15:restartNumberingAfterBreak="0">
    <w:nsid w:val="16D21B3C"/>
    <w:multiLevelType w:val="hybridMultilevel"/>
    <w:tmpl w:val="0D1C53E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942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sjC1NDAyMjQ0NDVR0lEKTi0uzszPAykwrAUA4CedUSwAAAA="/>
  </w:docVars>
  <w:rsids>
    <w:rsidRoot w:val="0033302B"/>
    <w:rsid w:val="00137572"/>
    <w:rsid w:val="001C2A58"/>
    <w:rsid w:val="002945A8"/>
    <w:rsid w:val="002A00EE"/>
    <w:rsid w:val="0033302B"/>
    <w:rsid w:val="00341C75"/>
    <w:rsid w:val="0043582C"/>
    <w:rsid w:val="00450634"/>
    <w:rsid w:val="00552E54"/>
    <w:rsid w:val="00600A6E"/>
    <w:rsid w:val="00660E2D"/>
    <w:rsid w:val="00667B13"/>
    <w:rsid w:val="007A3DD4"/>
    <w:rsid w:val="007C4A5E"/>
    <w:rsid w:val="007E2FE3"/>
    <w:rsid w:val="008D26A7"/>
    <w:rsid w:val="00A51A9C"/>
    <w:rsid w:val="00A8774A"/>
    <w:rsid w:val="00AA560B"/>
    <w:rsid w:val="00C230A2"/>
    <w:rsid w:val="00C26DFE"/>
    <w:rsid w:val="00C4171B"/>
    <w:rsid w:val="00C41A32"/>
    <w:rsid w:val="00E91164"/>
    <w:rsid w:val="00F17C8C"/>
    <w:rsid w:val="00F45D1D"/>
    <w:rsid w:val="00FC3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0724E8"/>
  <w15:docId w15:val="{952E188B-1D18-4724-9083-5FAEA3972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37572"/>
    <w:pPr>
      <w:widowControl w:val="0"/>
      <w:autoSpaceDE w:val="0"/>
      <w:autoSpaceDN w:val="0"/>
      <w:spacing w:before="90" w:after="0" w:line="240" w:lineRule="auto"/>
      <w:ind w:left="1420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05E3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05E3F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7C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C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C2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FC3C94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List-Accent5">
    <w:name w:val="Light List Accent 5"/>
    <w:basedOn w:val="TableNormal"/>
    <w:uiPriority w:val="61"/>
    <w:rsid w:val="00FC3C9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37572"/>
    <w:rPr>
      <w:rFonts w:ascii="Times New Roman" w:eastAsia="Times New Roman" w:hAnsi="Times New Roman" w:cs="Times New Roman"/>
      <w:b/>
      <w:bCs/>
      <w:sz w:val="24"/>
      <w:szCs w:val="24"/>
      <w:lang w:val="en-I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13757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137572"/>
    <w:rPr>
      <w:rFonts w:ascii="Times New Roman" w:eastAsia="Times New Roman" w:hAnsi="Times New Roman" w:cs="Times New Roman"/>
      <w:sz w:val="24"/>
      <w:szCs w:val="24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UL</dc:creator>
  <cp:lastModifiedBy>Rafhani Rosyidah</cp:lastModifiedBy>
  <cp:revision>2</cp:revision>
  <dcterms:created xsi:type="dcterms:W3CDTF">2022-10-27T07:18:00Z</dcterms:created>
  <dcterms:modified xsi:type="dcterms:W3CDTF">2022-10-27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c6e600dd18115ffc6b4b1921cd96f706d9784f21f2698b3a044fd8b5b6c145</vt:lpwstr>
  </property>
</Properties>
</file>